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Mechanical Engineer position at your esteemed organization, located in Nigeria Lagos. With a strong academic background in Mechanical Engineering and hands-on experience in designing, developing, and optimizing mechanical systems, I am eager to contribute my expertise to a dynamic team that values innovation and excellence. As a professional deeply committed to advancing engineering solutions tailored for Nigeria's unique industrial landscape, I am particularly drawn to this opportunity in Lagos—a city that serves as a hub for technological growth and infrastructural development in the region.</w:t>
      </w:r>
    </w:p>
    <w:p>
      <w:pPr>
        <w:pStyle w:val="BodyText"/>
      </w:pPr>
      <w:r>
        <w:t xml:space="preserve">My journey as a Mechanical Engineer began with a degree from [University Name], where I graduated with honors. Throughout my academic studies, I focused on core engineering principles such as thermodynamics, fluid mechanics, and materials science. However, it was during internships and co-op programs that I truly discovered my passion for applying theoretical knowledge to real-world challenges. For instance, during a project with [Company Name], I collaborated on the design of a heat exchanger system for an industrial client in Lagos. This experience not only honed my technical skills but also deepened my understanding of the specific demands of Nigeria's energy and manufacturing sectors.</w:t>
      </w:r>
    </w:p>
    <w:p>
      <w:pPr>
        <w:pStyle w:val="BodyText"/>
      </w:pPr>
      <w:r>
        <w:t xml:space="preserve">Over the past [X years], I have worked with various organizations in Nigeria Lagos, where I have consistently delivered results that align with both operational efficiency and sustainability goals. One of my most notable achievements was leading a team to redesign a wastewater treatment system for a local manufacturing plant. By integrating advanced mechanical components and optimizing the flow dynamics, we reduced energy consumption by 25% while improving the system's reliability. This project underscored the importance of tailoring engineering solutions to local conditions, such as fluctuating power supply and environmental regulations—a challenge that is particularly relevant in Nigeria Lagos.</w:t>
      </w:r>
    </w:p>
    <w:p>
      <w:pPr>
        <w:pStyle w:val="BodyText"/>
      </w:pPr>
      <w:r>
        <w:t xml:space="preserve">As a Mechanical Engineer, I have always prioritized innovation and practicality. My expertise spans a wide range of areas, including CAD software (SolidWorks, AutoCAD), finite element analysis (FEA), and project management. In my previous role at [Current/Old Company], I was responsible for overseeing the maintenance and upgrade of industrial machinery in a high-volume production environment. This role required not only technical proficiency but also the ability to collaborate with cross-functional teams, including electrical engineers, procurement specialists, and operations managers. My ability to communicate complex engineering concepts to non-technical stakeholders has been instrumental in ensuring project success.</w:t>
      </w:r>
    </w:p>
    <w:p>
      <w:pPr>
        <w:pStyle w:val="BodyText"/>
      </w:pPr>
      <w:r>
        <w:t xml:space="preserve">What sets me apart as a Mechanical Engineer is my commitment to continuous learning and adaptability. Nigeria Lagos is a region that demands engineers who can navigate both traditional and cutting-edge technologies. For example, I recently completed a certification in renewable energy systems, which has equipped me to explore sustainable solutions for the country’s growing energy needs. Whether it’s designing solar-powered irrigation systems for agricultural communities or optimizing HVAC systems for commercial buildings, I strive to create solutions that are both environmentally responsible and economically viable.</w:t>
      </w:r>
    </w:p>
    <w:p>
      <w:pPr>
        <w:pStyle w:val="BodyText"/>
      </w:pPr>
      <w:r>
        <w:t xml:space="preserve">I am particularly drawn to your organization because of its reputation as a leader in engineering innovation within Nigeria Lagos. Your focus on [specific project, initiative, or industry] aligns perfectly with my professional goals. I am excited about the opportunity to contribute my technical skills and problem-solving mindset to support your mission of driving progress in the region. I am confident that my experience in mechanical design, systems integration, and project execution will add value to your team.</w:t>
      </w:r>
    </w:p>
    <w:p>
      <w:pPr>
        <w:pStyle w:val="BodyText"/>
      </w:pPr>
      <w:r>
        <w:t xml:space="preserve">In addition to my technical qualifications, I bring a strong work ethic and a collaborative spirit. I thrive in fast-paced environments where teamwork and creativity are essential. My ability to work independently as well as within multidisciplinary teams has been a key factor in the success of projects I’ve led or contributed to. For instance, during the development of a custom conveyor system for [Client Name], I coordinated with suppliers, engineers, and site managers to ensure timely delivery and compliance with safety standards. This project not only met the client’s requirements but also exceeded their expectations in terms of efficiency and cost-effectiveness.</w:t>
      </w:r>
    </w:p>
    <w:p>
      <w:pPr>
        <w:pStyle w:val="BodyText"/>
      </w:pPr>
      <w:r>
        <w:t xml:space="preserve">Nigeria Lagos is a city brimming with opportunities, and I am eager to play a role in its continued growth. As a Mechanical Engineer, I understand the importance of adapting to local challenges such as infrastructure limitations and resource constraints. My goal is to leverage my skills to create solutions that are not only technically sound but also culturally and environmentally appropriate for the region. Whether it’s improving industrial processes, enhancing energy efficiency, or supporting green technologies, I am committed to making a meaningful impact.</w:t>
      </w:r>
    </w:p>
    <w:p>
      <w:pPr>
        <w:pStyle w:val="BodyText"/>
      </w:pPr>
      <w:r>
        <w:t xml:space="preserve">Thank you for considering my application. I would welcome the opportunity to discuss how my background, skills, and enthusiasm align with your organization’s needs. Please feel free to contact me at [Your Phone Number] or [Your Email Address] at your earliest convenience. I look forward to the possibility of contributing to your team and helping drive innovation in Nigeria Lago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Nigeria Lagos</dc:title>
  <dc:creator/>
  <dc:language>en</dc:language>
  <cp:keywords/>
  <dcterms:created xsi:type="dcterms:W3CDTF">2025-12-09T05:19:10Z</dcterms:created>
  <dcterms:modified xsi:type="dcterms:W3CDTF">2025-12-09T05:19:10Z</dcterms:modified>
</cp:coreProperties>
</file>

<file path=docProps/custom.xml><?xml version="1.0" encoding="utf-8"?>
<Properties xmlns="http://schemas.openxmlformats.org/officeDocument/2006/custom-properties" xmlns:vt="http://schemas.openxmlformats.org/officeDocument/2006/docPropsVTypes"/>
</file>